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1C9" w:rsidRDefault="005037A8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szCs w:val="22"/>
        </w:rPr>
      </w:pPr>
      <w:r>
        <w:rPr>
          <w:rFonts w:ascii="Arial Narrow" w:eastAsia="Times New Roman" w:hAnsi="Arial Narrow" w:cs="Times New Roman"/>
          <w:szCs w:val="22"/>
        </w:rPr>
        <w:t>COMPREHENSIVE EXAMINATION</w:t>
      </w:r>
      <w:r w:rsidR="0093027D">
        <w:rPr>
          <w:rFonts w:ascii="Arial Narrow" w:eastAsia="Times New Roman" w:hAnsi="Arial Narrow" w:cs="Times New Roman"/>
          <w:szCs w:val="22"/>
        </w:rPr>
        <w:t xml:space="preserve"> REPORT</w:t>
      </w:r>
    </w:p>
    <w:tbl>
      <w:tblPr>
        <w:tblW w:w="10008" w:type="dxa"/>
        <w:tblLayout w:type="fixed"/>
        <w:tblLook w:val="04A0" w:firstRow="1" w:lastRow="0" w:firstColumn="1" w:lastColumn="0" w:noHBand="0" w:noVBand="1"/>
      </w:tblPr>
      <w:tblGrid>
        <w:gridCol w:w="468"/>
        <w:gridCol w:w="360"/>
        <w:gridCol w:w="2340"/>
        <w:gridCol w:w="270"/>
        <w:gridCol w:w="270"/>
        <w:gridCol w:w="270"/>
        <w:gridCol w:w="90"/>
        <w:gridCol w:w="1620"/>
        <w:gridCol w:w="900"/>
        <w:gridCol w:w="450"/>
        <w:gridCol w:w="630"/>
        <w:gridCol w:w="2340"/>
      </w:tblGrid>
      <w:tr w:rsidR="006431C9" w:rsidRPr="00DA0417" w:rsidTr="00C02FE2">
        <w:tc>
          <w:tcPr>
            <w:tcW w:w="468" w:type="dxa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1.</w:t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</w:tcPr>
          <w:p w:rsidR="006431C9" w:rsidRPr="00DA0417" w:rsidRDefault="00E74BDF" w:rsidP="0013351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of the Student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8"/>
            <w:tcBorders>
              <w:bottom w:val="single" w:sz="4" w:space="0" w:color="auto"/>
            </w:tcBorders>
          </w:tcPr>
          <w:p w:rsidR="004433AC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E74BDF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C02FE2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2.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l Number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7A7F8A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3.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39798A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39798A">
              <w:rPr>
                <w:rFonts w:ascii="Arial Narrow" w:eastAsia="Times New Roman" w:hAnsi="Arial Narrow" w:cs="Times New Roman"/>
                <w:b w:val="0"/>
                <w:szCs w:val="22"/>
              </w:rPr>
              <w:t>Academic Division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0E0CEC" w:rsidRPr="00DA0417" w:rsidTr="000E0CEC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190212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4</w:t>
            </w:r>
            <w:r w:rsidR="000E0CEC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324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395562" w:rsidP="003955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Date of</w:t>
            </w:r>
            <w:r w:rsidR="00E4779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190212">
              <w:rPr>
                <w:rFonts w:ascii="Arial Narrow" w:eastAsia="Times New Roman" w:hAnsi="Arial Narrow" w:cs="Times New Roman"/>
                <w:b w:val="0"/>
                <w:szCs w:val="22"/>
              </w:rPr>
              <w:t>Comprehensive Exam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030" w:type="dxa"/>
            <w:gridSpan w:val="6"/>
            <w:tcBorders>
              <w:bottom w:val="single" w:sz="4" w:space="0" w:color="auto"/>
            </w:tcBorders>
            <w:vAlign w:val="center"/>
          </w:tcPr>
          <w:p w:rsidR="000E0CEC" w:rsidRDefault="000E0CEC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0E0CEC" w:rsidRPr="00DA0417" w:rsidTr="000E0CEC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190212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5</w:t>
            </w:r>
            <w:r w:rsidR="000E0CEC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324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190212" w:rsidP="0019021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ode of Comprehensive Exam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03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190212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proofErr w:type="gram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Oral  only</w:t>
            </w:r>
            <w:proofErr w:type="gramEnd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/        Written only    /     Both Oral and Written</w:t>
            </w:r>
          </w:p>
        </w:tc>
      </w:tr>
      <w:tr w:rsidR="000E0CEC" w:rsidRPr="00DA0417" w:rsidTr="000E0CEC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190212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6</w:t>
            </w:r>
            <w:r w:rsidR="000E0CEC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324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190212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umber of Attempt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03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19021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</w:t>
            </w:r>
            <w:r w:rsidR="00190212">
              <w:rPr>
                <w:rFonts w:ascii="Arial Narrow" w:eastAsia="Times New Roman" w:hAnsi="Arial Narrow" w:cs="Times New Roman"/>
                <w:b w:val="0"/>
                <w:szCs w:val="22"/>
              </w:rPr>
              <w:t>First      /   Second</w:t>
            </w:r>
          </w:p>
        </w:tc>
      </w:tr>
      <w:tr w:rsidR="00460187" w:rsidRPr="00DA0417" w:rsidTr="009D598B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460187" w:rsidRDefault="007856D3" w:rsidP="00B2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7</w:t>
            </w:r>
            <w:r w:rsidR="00460187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Pr="007663E9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Brief comments on the Student’s Performance in </w:t>
            </w:r>
            <w:r w:rsidR="00190212">
              <w:rPr>
                <w:rFonts w:ascii="Arial Narrow" w:eastAsia="Times New Roman" w:hAnsi="Arial Narrow" w:cs="Times New Roman"/>
                <w:b w:val="0"/>
                <w:szCs w:val="22"/>
              </w:rPr>
              <w:t>Oral / Written / Both Oral &amp; Written Comprehensive Exam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  <w:r w:rsidR="007663E9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7663E9" w:rsidRPr="007663E9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(if space is not suffici</w:t>
            </w:r>
            <w:r w:rsidR="001D6BEB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ent, </w:t>
            </w:r>
            <w:proofErr w:type="gramStart"/>
            <w:r w:rsidR="001D6BEB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Please</w:t>
            </w:r>
            <w:proofErr w:type="gramEnd"/>
            <w:r w:rsidR="001D6BEB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continue it on back side of this page</w:t>
            </w:r>
            <w:r w:rsidR="007663E9" w:rsidRPr="007663E9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)</w:t>
            </w: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bookmarkStart w:id="0" w:name="_GoBack"/>
            <w:bookmarkEnd w:id="0"/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7856D3" w:rsidRDefault="007856D3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5037A8" w:rsidRDefault="005037A8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5037A8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Default="007856D3" w:rsidP="00B2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8</w:t>
            </w:r>
            <w:r w:rsidR="00460187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6120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Default="00190212" w:rsidP="00E177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sult</w:t>
            </w:r>
            <w:r w:rsidR="00460187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E177A0">
              <w:rPr>
                <w:rFonts w:ascii="Arial Narrow" w:eastAsia="Times New Roman" w:hAnsi="Arial Narrow" w:cs="Times New Roman"/>
                <w:b w:val="0"/>
                <w:szCs w:val="22"/>
              </w:rPr>
              <w:t>of</w:t>
            </w:r>
            <w:r w:rsidR="00460187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the </w:t>
            </w:r>
            <w:r w:rsidR="005037A8">
              <w:rPr>
                <w:rFonts w:ascii="Arial Narrow" w:eastAsia="Times New Roman" w:hAnsi="Arial Narrow" w:cs="Times New Roman"/>
                <w:b w:val="0"/>
                <w:szCs w:val="22"/>
              </w:rPr>
              <w:t>Comprehensive Exam (</w:t>
            </w:r>
            <w:r w:rsidR="005037A8" w:rsidRPr="00E02342">
              <w:rPr>
                <w:rFonts w:ascii="Arial Narrow" w:eastAsia="Times New Roman" w:hAnsi="Arial Narrow" w:cs="Times New Roman"/>
                <w:szCs w:val="22"/>
              </w:rPr>
              <w:t>Write</w:t>
            </w:r>
            <w:r w:rsidR="005037A8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Passed </w:t>
            </w:r>
            <w:proofErr w:type="gramStart"/>
            <w:r w:rsidR="005037A8">
              <w:rPr>
                <w:rFonts w:ascii="Arial Narrow" w:eastAsia="Times New Roman" w:hAnsi="Arial Narrow" w:cs="Times New Roman"/>
                <w:b w:val="0"/>
                <w:szCs w:val="22"/>
              </w:rPr>
              <w:t>/  Not</w:t>
            </w:r>
            <w:proofErr w:type="gramEnd"/>
            <w:r w:rsidR="005037A8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Passed):</w:t>
            </w:r>
          </w:p>
        </w:tc>
        <w:tc>
          <w:tcPr>
            <w:tcW w:w="342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56656" w:rsidRPr="00DA0417" w:rsidTr="003C280C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56656" w:rsidRDefault="00656656" w:rsidP="003C280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9.</w:t>
            </w:r>
          </w:p>
        </w:tc>
        <w:tc>
          <w:tcPr>
            <w:tcW w:w="720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56656" w:rsidRDefault="00656656" w:rsidP="003C280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5037A8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If the result is </w:t>
            </w:r>
            <w:r w:rsidR="003C280C" w:rsidRPr="003C280C">
              <w:rPr>
                <w:rFonts w:ascii="Arial Narrow" w:eastAsia="Times New Roman" w:hAnsi="Arial Narrow" w:cs="Times New Roman"/>
                <w:szCs w:val="22"/>
                <w:u w:val="single"/>
              </w:rPr>
              <w:t>N</w:t>
            </w:r>
            <w:r w:rsidRPr="003C280C">
              <w:rPr>
                <w:rFonts w:ascii="Arial Narrow" w:eastAsia="Times New Roman" w:hAnsi="Arial Narrow" w:cs="Times New Roman"/>
                <w:szCs w:val="22"/>
                <w:u w:val="single"/>
              </w:rPr>
              <w:t xml:space="preserve">ot </w:t>
            </w:r>
            <w:r w:rsidR="003C280C" w:rsidRPr="003C280C">
              <w:rPr>
                <w:rFonts w:ascii="Arial Narrow" w:eastAsia="Times New Roman" w:hAnsi="Arial Narrow" w:cs="Times New Roman"/>
                <w:szCs w:val="22"/>
                <w:u w:val="single"/>
              </w:rPr>
              <w:t>P</w:t>
            </w:r>
            <w:r w:rsidRPr="003C280C">
              <w:rPr>
                <w:rFonts w:ascii="Arial Narrow" w:eastAsia="Times New Roman" w:hAnsi="Arial Narrow" w:cs="Times New Roman"/>
                <w:szCs w:val="22"/>
                <w:u w:val="single"/>
              </w:rPr>
              <w:t>assed</w:t>
            </w:r>
            <w:r w:rsidRPr="005037A8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and if it is </w:t>
            </w:r>
            <w:r w:rsidR="00AC278A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the </w:t>
            </w:r>
            <w:r w:rsidRPr="005037A8">
              <w:rPr>
                <w:rFonts w:ascii="Arial Narrow" w:eastAsia="Times New Roman" w:hAnsi="Arial Narrow" w:cs="Times New Roman"/>
                <w:b w:val="0"/>
                <w:szCs w:val="22"/>
              </w:rPr>
              <w:t>first attempt, then mention the tentative date for the s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tudent to appear for the s</w:t>
            </w:r>
            <w:r w:rsidRPr="005037A8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econd attempt </w:t>
            </w:r>
            <w:proofErr w:type="gramStart"/>
            <w:r w:rsidRPr="005037A8">
              <w:rPr>
                <w:rFonts w:ascii="Arial Narrow" w:eastAsia="Times New Roman" w:hAnsi="Arial Narrow" w:cs="Times New Roman"/>
                <w:b w:val="0"/>
                <w:szCs w:val="22"/>
              </w:rPr>
              <w:t>of  comprehensive</w:t>
            </w:r>
            <w:proofErr w:type="gramEnd"/>
            <w:r w:rsidRPr="005037A8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exam: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56656" w:rsidRPr="005037A8" w:rsidRDefault="00656656" w:rsidP="001D6B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5037A8">
        <w:trPr>
          <w:trHeight w:val="288"/>
        </w:trPr>
        <w:tc>
          <w:tcPr>
            <w:tcW w:w="468" w:type="dxa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11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:rsidR="00460187" w:rsidRPr="00DA0417" w:rsidRDefault="00460187" w:rsidP="005037A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Name &amp; Signature of </w:t>
            </w:r>
            <w:r w:rsidR="005037A8">
              <w:rPr>
                <w:rFonts w:ascii="Arial Narrow" w:eastAsia="Times New Roman" w:hAnsi="Arial Narrow" w:cs="Times New Roman"/>
                <w:b w:val="0"/>
                <w:szCs w:val="22"/>
              </w:rPr>
              <w:t>Comprehensive Examination Committee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Members:</w:t>
            </w:r>
          </w:p>
        </w:tc>
      </w:tr>
      <w:tr w:rsidR="00460187" w:rsidRPr="00DA0417" w:rsidTr="00EB59E4">
        <w:trPr>
          <w:trHeight w:val="576"/>
        </w:trPr>
        <w:tc>
          <w:tcPr>
            <w:tcW w:w="828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Pr="001E76E3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1E76E3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Signature</w:t>
            </w:r>
          </w:p>
        </w:tc>
        <w:tc>
          <w:tcPr>
            <w:tcW w:w="3240" w:type="dxa"/>
            <w:gridSpan w:val="5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D62EFE">
        <w:trPr>
          <w:trHeight w:val="576"/>
        </w:trPr>
        <w:tc>
          <w:tcPr>
            <w:tcW w:w="828" w:type="dxa"/>
            <w:gridSpan w:val="2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1E76E3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Name</w:t>
            </w:r>
          </w:p>
          <w:p w:rsidR="00F87B64" w:rsidRPr="001E76E3" w:rsidRDefault="00F87B64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3240" w:type="dxa"/>
            <w:gridSpan w:val="5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D62EFE" w:rsidRDefault="00460187" w:rsidP="00D62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  <w:p w:rsidR="00F87B64" w:rsidRPr="00D62EFE" w:rsidRDefault="0004575B" w:rsidP="00D62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Member</w:t>
            </w:r>
          </w:p>
        </w:tc>
        <w:tc>
          <w:tcPr>
            <w:tcW w:w="2970" w:type="dxa"/>
            <w:gridSpan w:val="3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D62EFE" w:rsidRDefault="00460187" w:rsidP="00D62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  <w:p w:rsidR="00F87B64" w:rsidRPr="00D62EFE" w:rsidRDefault="0004575B" w:rsidP="005037A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Member</w:t>
            </w:r>
          </w:p>
        </w:tc>
        <w:tc>
          <w:tcPr>
            <w:tcW w:w="2970" w:type="dxa"/>
            <w:gridSpan w:val="2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D62EFE" w:rsidRDefault="00460187" w:rsidP="00D62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  <w:p w:rsidR="00F87B64" w:rsidRPr="00D62EFE" w:rsidRDefault="0004575B" w:rsidP="00D62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Member</w:t>
            </w:r>
          </w:p>
        </w:tc>
      </w:tr>
      <w:tr w:rsidR="00460187" w:rsidRPr="00DA0417" w:rsidTr="00EB59E4">
        <w:trPr>
          <w:trHeight w:val="576"/>
        </w:trPr>
        <w:tc>
          <w:tcPr>
            <w:tcW w:w="828" w:type="dxa"/>
            <w:gridSpan w:val="2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Pr="001E76E3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1E76E3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Signature</w:t>
            </w:r>
          </w:p>
        </w:tc>
        <w:tc>
          <w:tcPr>
            <w:tcW w:w="3240" w:type="dxa"/>
            <w:gridSpan w:val="5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Pr="00D62EFE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Pr="00D62EFE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Pr="00D62EFE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</w:tr>
      <w:tr w:rsidR="00460187" w:rsidRPr="00DA0417" w:rsidTr="007856D3">
        <w:trPr>
          <w:trHeight w:val="576"/>
        </w:trPr>
        <w:tc>
          <w:tcPr>
            <w:tcW w:w="828" w:type="dxa"/>
            <w:gridSpan w:val="2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:rsidR="00F87B64" w:rsidRDefault="00F87B64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Name</w:t>
            </w:r>
          </w:p>
          <w:p w:rsidR="00460187" w:rsidRPr="001E76E3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3240" w:type="dxa"/>
            <w:gridSpan w:val="5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D62EFE" w:rsidRDefault="0004575B" w:rsidP="00F87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Member</w:t>
            </w:r>
          </w:p>
        </w:tc>
        <w:tc>
          <w:tcPr>
            <w:tcW w:w="2970" w:type="dxa"/>
            <w:gridSpan w:val="3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D62EFE" w:rsidRDefault="0004575B" w:rsidP="00F87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Member</w:t>
            </w:r>
          </w:p>
        </w:tc>
        <w:tc>
          <w:tcPr>
            <w:tcW w:w="2970" w:type="dxa"/>
            <w:gridSpan w:val="2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D62EFE" w:rsidRDefault="0004575B" w:rsidP="00F87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Chairperson</w:t>
            </w:r>
          </w:p>
        </w:tc>
      </w:tr>
      <w:tr w:rsidR="00460187" w:rsidRPr="00DA0417" w:rsidTr="00EB59E4">
        <w:trPr>
          <w:trHeight w:val="576"/>
        </w:trPr>
        <w:tc>
          <w:tcPr>
            <w:tcW w:w="828" w:type="dxa"/>
            <w:gridSpan w:val="2"/>
            <w:tcBorders>
              <w:top w:val="single" w:sz="4" w:space="0" w:color="auto"/>
            </w:tcBorders>
            <w:vAlign w:val="center"/>
          </w:tcPr>
          <w:p w:rsidR="00460187" w:rsidRPr="001E76E3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3240" w:type="dxa"/>
            <w:gridSpan w:val="5"/>
            <w:tcBorders>
              <w:top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gridSpan w:val="2"/>
            <w:tcBorders>
              <w:top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EB59E4">
        <w:trPr>
          <w:trHeight w:val="576"/>
        </w:trPr>
        <w:tc>
          <w:tcPr>
            <w:tcW w:w="828" w:type="dxa"/>
            <w:gridSpan w:val="2"/>
            <w:tcBorders>
              <w:bottom w:val="single" w:sz="4" w:space="0" w:color="auto"/>
            </w:tcBorders>
            <w:vAlign w:val="center"/>
          </w:tcPr>
          <w:p w:rsidR="00460187" w:rsidRPr="00F71DB4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3240" w:type="dxa"/>
            <w:gridSpan w:val="5"/>
            <w:tcBorders>
              <w:bottom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F71DB4">
              <w:rPr>
                <w:rFonts w:ascii="Arial Narrow" w:eastAsia="Times New Roman" w:hAnsi="Arial Narrow" w:cs="Times New Roman"/>
                <w:szCs w:val="22"/>
              </w:rPr>
              <w:t>Member Secretary</w:t>
            </w:r>
            <w:r>
              <w:rPr>
                <w:rFonts w:ascii="Arial Narrow" w:eastAsia="Times New Roman" w:hAnsi="Arial Narrow" w:cs="Times New Roman"/>
                <w:szCs w:val="22"/>
              </w:rPr>
              <w:t xml:space="preserve">, </w:t>
            </w:r>
            <w:r w:rsidRPr="00F71DB4">
              <w:rPr>
                <w:rFonts w:ascii="Arial Narrow" w:eastAsia="Times New Roman" w:hAnsi="Arial Narrow" w:cs="Times New Roman"/>
                <w:szCs w:val="22"/>
              </w:rPr>
              <w:t>DPPC</w:t>
            </w:r>
          </w:p>
        </w:tc>
        <w:tc>
          <w:tcPr>
            <w:tcW w:w="2970" w:type="dxa"/>
            <w:gridSpan w:val="3"/>
            <w:tcBorders>
              <w:bottom w:val="single" w:sz="4" w:space="0" w:color="auto"/>
            </w:tcBorders>
            <w:vAlign w:val="center"/>
          </w:tcPr>
          <w:p w:rsidR="00460187" w:rsidRPr="00F71DB4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  <w:vAlign w:val="center"/>
          </w:tcPr>
          <w:p w:rsidR="00460187" w:rsidRPr="00F71DB4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F71DB4">
              <w:rPr>
                <w:rFonts w:ascii="Arial Narrow" w:eastAsia="Times New Roman" w:hAnsi="Arial Narrow" w:cs="Times New Roman"/>
                <w:szCs w:val="22"/>
              </w:rPr>
              <w:t>Chairperson</w:t>
            </w:r>
            <w:r>
              <w:rPr>
                <w:rFonts w:ascii="Arial Narrow" w:eastAsia="Times New Roman" w:hAnsi="Arial Narrow" w:cs="Times New Roman"/>
                <w:szCs w:val="22"/>
              </w:rPr>
              <w:t xml:space="preserve">, </w:t>
            </w:r>
            <w:r w:rsidRPr="00F71DB4">
              <w:rPr>
                <w:rFonts w:ascii="Arial Narrow" w:eastAsia="Times New Roman" w:hAnsi="Arial Narrow" w:cs="Times New Roman"/>
                <w:szCs w:val="22"/>
              </w:rPr>
              <w:t>DPPC</w:t>
            </w:r>
          </w:p>
        </w:tc>
      </w:tr>
      <w:tr w:rsidR="00460187" w:rsidRPr="00DA0417" w:rsidTr="00EB59E4">
        <w:tc>
          <w:tcPr>
            <w:tcW w:w="5688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mark, if any:                                               Put up for approval.</w:t>
            </w: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:                      </w:t>
            </w:r>
            <w:r w:rsidR="006C4B5E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Dealing Staff of Academic </w:t>
            </w:r>
            <w:r w:rsidR="004E028A">
              <w:rPr>
                <w:rFonts w:ascii="Arial Narrow" w:eastAsia="Times New Roman" w:hAnsi="Arial Narrow" w:cs="Times New Roman"/>
                <w:b w:val="0"/>
                <w:szCs w:val="22"/>
              </w:rPr>
              <w:t>Research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ction</w:t>
            </w:r>
          </w:p>
        </w:tc>
        <w:tc>
          <w:tcPr>
            <w:tcW w:w="43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60187" w:rsidRPr="00E31622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Approved</w:t>
            </w: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Pr="00DA0417" w:rsidRDefault="00F620D6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ADoAR</w:t>
            </w:r>
            <w:proofErr w:type="spellEnd"/>
            <w:r>
              <w:rPr>
                <w:rFonts w:ascii="Arial Narrow" w:eastAsia="Times New Roman" w:hAnsi="Arial Narrow" w:cs="Times New Roman"/>
                <w:szCs w:val="22"/>
              </w:rPr>
              <w:t>/</w:t>
            </w: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DoAR</w:t>
            </w:r>
            <w:proofErr w:type="spellEnd"/>
          </w:p>
        </w:tc>
      </w:tr>
    </w:tbl>
    <w:p w:rsidR="00460187" w:rsidRPr="00FE01BE" w:rsidRDefault="00460187" w:rsidP="007856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8"/>
        </w:rPr>
      </w:pPr>
    </w:p>
    <w:sectPr w:rsidR="00460187" w:rsidRPr="00FE01BE" w:rsidSect="00225A6E">
      <w:headerReference w:type="default" r:id="rId7"/>
      <w:footerReference w:type="default" r:id="rId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1E83" w:rsidRDefault="002B1E83" w:rsidP="00E7233E">
      <w:r>
        <w:separator/>
      </w:r>
    </w:p>
  </w:endnote>
  <w:endnote w:type="continuationSeparator" w:id="0">
    <w:p w:rsidR="002B1E83" w:rsidRDefault="002B1E83" w:rsidP="00E72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5B01" w:rsidRPr="00361C25" w:rsidRDefault="00CA5B01" w:rsidP="000B15D5">
    <w:pPr>
      <w:pStyle w:val="Heading3"/>
      <w:ind w:left="540" w:hanging="540"/>
      <w:jc w:val="both"/>
      <w:rPr>
        <w:b w:val="0"/>
        <w:bCs w:val="0"/>
        <w:color w:val="999999"/>
        <w:sz w:val="16"/>
        <w:szCs w:val="16"/>
      </w:rPr>
    </w:pPr>
    <w:r w:rsidRPr="00361C25">
      <w:rPr>
        <w:color w:val="999999"/>
        <w:sz w:val="16"/>
        <w:szCs w:val="16"/>
      </w:rPr>
      <w:t>Note:</w:t>
    </w:r>
    <w:r w:rsidRPr="00361C25">
      <w:rPr>
        <w:b w:val="0"/>
        <w:bCs w:val="0"/>
        <w:color w:val="999999"/>
        <w:sz w:val="16"/>
        <w:szCs w:val="16"/>
      </w:rPr>
      <w:t xml:space="preserve"> </w:t>
    </w:r>
    <w:r w:rsidR="009145B4">
      <w:rPr>
        <w:b w:val="0"/>
        <w:bCs w:val="0"/>
        <w:color w:val="999999"/>
        <w:sz w:val="16"/>
        <w:szCs w:val="16"/>
      </w:rPr>
      <w:t xml:space="preserve">This form is to be submitted </w:t>
    </w:r>
    <w:r w:rsidR="000B15D5">
      <w:rPr>
        <w:b w:val="0"/>
        <w:bCs w:val="0"/>
        <w:color w:val="999999"/>
        <w:sz w:val="16"/>
        <w:szCs w:val="16"/>
      </w:rPr>
      <w:t xml:space="preserve">by the Comprehensive Examination Committee </w:t>
    </w:r>
    <w:r w:rsidR="00540CE3">
      <w:rPr>
        <w:b w:val="0"/>
        <w:bCs w:val="0"/>
        <w:color w:val="999999"/>
        <w:sz w:val="16"/>
        <w:szCs w:val="16"/>
      </w:rPr>
      <w:t xml:space="preserve">within </w:t>
    </w:r>
    <w:r w:rsidR="006A7015">
      <w:rPr>
        <w:b w:val="0"/>
        <w:bCs w:val="0"/>
        <w:color w:val="999999"/>
        <w:sz w:val="16"/>
        <w:szCs w:val="16"/>
      </w:rPr>
      <w:t>3 working days</w:t>
    </w:r>
    <w:r w:rsidR="00662E5A">
      <w:rPr>
        <w:b w:val="0"/>
        <w:bCs w:val="0"/>
        <w:color w:val="999999"/>
        <w:sz w:val="16"/>
        <w:szCs w:val="16"/>
      </w:rPr>
      <w:t xml:space="preserve"> from the </w:t>
    </w:r>
    <w:r w:rsidR="009145B4">
      <w:rPr>
        <w:b w:val="0"/>
        <w:bCs w:val="0"/>
        <w:color w:val="999999"/>
        <w:sz w:val="16"/>
        <w:szCs w:val="16"/>
      </w:rPr>
      <w:t xml:space="preserve">date of </w:t>
    </w:r>
    <w:r w:rsidR="005037A8">
      <w:rPr>
        <w:b w:val="0"/>
        <w:bCs w:val="0"/>
        <w:color w:val="999999"/>
        <w:sz w:val="16"/>
        <w:szCs w:val="16"/>
      </w:rPr>
      <w:t>comprehensive examination</w:t>
    </w:r>
    <w:r w:rsidR="000B15D5">
      <w:rPr>
        <w:b w:val="0"/>
        <w:bCs w:val="0"/>
        <w:color w:val="999999"/>
        <w:sz w:val="16"/>
        <w:szCs w:val="16"/>
      </w:rPr>
      <w:t>.</w:t>
    </w:r>
    <w:r w:rsidR="002C5F25">
      <w:rPr>
        <w:b w:val="0"/>
        <w:bCs w:val="0"/>
        <w:color w:val="999999"/>
        <w:sz w:val="16"/>
        <w:szCs w:val="16"/>
      </w:rPr>
      <w:t xml:space="preserve"> </w:t>
    </w:r>
    <w:r>
      <w:rPr>
        <w:b w:val="0"/>
        <w:bCs w:val="0"/>
        <w:color w:val="999999"/>
        <w:sz w:val="16"/>
        <w:szCs w:val="16"/>
      </w:rPr>
      <w:t xml:space="preserve">After signature of the </w:t>
    </w:r>
    <w:r w:rsidR="008F1EE7" w:rsidRPr="008F1EE7">
      <w:rPr>
        <w:b w:val="0"/>
        <w:bCs w:val="0"/>
        <w:color w:val="999999"/>
        <w:sz w:val="16"/>
        <w:szCs w:val="16"/>
      </w:rPr>
      <w:t>ADoAR/DoAR</w:t>
    </w:r>
    <w:r>
      <w:rPr>
        <w:b w:val="0"/>
        <w:bCs w:val="0"/>
        <w:color w:val="999999"/>
        <w:sz w:val="16"/>
        <w:szCs w:val="16"/>
      </w:rPr>
      <w:t xml:space="preserve">, </w:t>
    </w:r>
    <w:r w:rsidR="005A2871">
      <w:rPr>
        <w:b w:val="0"/>
        <w:bCs w:val="0"/>
        <w:color w:val="999999"/>
        <w:sz w:val="16"/>
        <w:szCs w:val="16"/>
      </w:rPr>
      <w:t xml:space="preserve">the </w:t>
    </w:r>
    <w:r>
      <w:rPr>
        <w:b w:val="0"/>
        <w:bCs w:val="0"/>
        <w:color w:val="999999"/>
        <w:sz w:val="16"/>
        <w:szCs w:val="16"/>
      </w:rPr>
      <w:t xml:space="preserve">original </w:t>
    </w:r>
    <w:r w:rsidR="005A2871">
      <w:rPr>
        <w:b w:val="0"/>
        <w:bCs w:val="0"/>
        <w:color w:val="999999"/>
        <w:sz w:val="16"/>
        <w:szCs w:val="16"/>
      </w:rPr>
      <w:t xml:space="preserve">is </w:t>
    </w:r>
    <w:r>
      <w:rPr>
        <w:b w:val="0"/>
        <w:bCs w:val="0"/>
        <w:color w:val="999999"/>
        <w:sz w:val="16"/>
        <w:szCs w:val="16"/>
      </w:rPr>
      <w:t xml:space="preserve">to be kept in the personal file </w:t>
    </w:r>
    <w:r w:rsidR="003B1BEE">
      <w:rPr>
        <w:b w:val="0"/>
        <w:bCs w:val="0"/>
        <w:color w:val="999999"/>
        <w:sz w:val="16"/>
        <w:szCs w:val="16"/>
      </w:rPr>
      <w:t>of the student</w:t>
    </w:r>
    <w:r w:rsidR="009145B4">
      <w:rPr>
        <w:b w:val="0"/>
        <w:bCs w:val="0"/>
        <w:color w:val="999999"/>
        <w:sz w:val="16"/>
        <w:szCs w:val="16"/>
      </w:rPr>
      <w:t xml:space="preserve"> in the Academic </w:t>
    </w:r>
    <w:r w:rsidR="002C5F25">
      <w:rPr>
        <w:b w:val="0"/>
        <w:bCs w:val="0"/>
        <w:color w:val="999999"/>
        <w:sz w:val="16"/>
        <w:szCs w:val="16"/>
      </w:rPr>
      <w:t>Research</w:t>
    </w:r>
    <w:r w:rsidR="009145B4">
      <w:rPr>
        <w:b w:val="0"/>
        <w:bCs w:val="0"/>
        <w:color w:val="999999"/>
        <w:sz w:val="16"/>
        <w:szCs w:val="16"/>
      </w:rPr>
      <w:t xml:space="preserve"> Section </w:t>
    </w:r>
    <w:r w:rsidR="003B1BEE">
      <w:rPr>
        <w:b w:val="0"/>
        <w:bCs w:val="0"/>
        <w:color w:val="999999"/>
        <w:sz w:val="16"/>
        <w:szCs w:val="16"/>
      </w:rPr>
      <w:t xml:space="preserve">and </w:t>
    </w:r>
    <w:r w:rsidR="00951397">
      <w:rPr>
        <w:b w:val="0"/>
        <w:bCs w:val="0"/>
        <w:color w:val="999999"/>
        <w:sz w:val="16"/>
        <w:szCs w:val="16"/>
      </w:rPr>
      <w:t xml:space="preserve">photocopy / scanned electronic copy is </w:t>
    </w:r>
    <w:r w:rsidR="004A446F">
      <w:rPr>
        <w:b w:val="0"/>
        <w:bCs w:val="0"/>
        <w:color w:val="999999"/>
        <w:sz w:val="16"/>
        <w:szCs w:val="16"/>
      </w:rPr>
      <w:t>to</w:t>
    </w:r>
    <w:r>
      <w:rPr>
        <w:b w:val="0"/>
        <w:bCs w:val="0"/>
        <w:color w:val="999999"/>
        <w:sz w:val="16"/>
        <w:szCs w:val="16"/>
      </w:rPr>
      <w:t xml:space="preserve"> </w:t>
    </w:r>
    <w:r w:rsidR="003B1BEE">
      <w:rPr>
        <w:b w:val="0"/>
        <w:bCs w:val="0"/>
        <w:color w:val="999999"/>
        <w:sz w:val="16"/>
        <w:szCs w:val="16"/>
      </w:rPr>
      <w:t>be sent</w:t>
    </w:r>
    <w:r w:rsidR="005037A8">
      <w:rPr>
        <w:b w:val="0"/>
        <w:bCs w:val="0"/>
        <w:color w:val="999999"/>
        <w:sz w:val="16"/>
        <w:szCs w:val="16"/>
      </w:rPr>
      <w:t xml:space="preserve"> to </w:t>
    </w:r>
    <w:r w:rsidR="00256896">
      <w:rPr>
        <w:b w:val="0"/>
        <w:bCs w:val="0"/>
        <w:color w:val="999999"/>
        <w:sz w:val="16"/>
        <w:szCs w:val="16"/>
      </w:rPr>
      <w:t>the</w:t>
    </w:r>
    <w:r w:rsidR="00B322F9" w:rsidRPr="00B322F9">
      <w:rPr>
        <w:b w:val="0"/>
        <w:color w:val="999999"/>
        <w:sz w:val="16"/>
        <w:szCs w:val="16"/>
      </w:rPr>
      <w:t xml:space="preserve"> </w:t>
    </w:r>
    <w:r w:rsidR="00461C80">
      <w:rPr>
        <w:b w:val="0"/>
        <w:color w:val="999999"/>
        <w:sz w:val="16"/>
        <w:szCs w:val="16"/>
      </w:rPr>
      <w:t xml:space="preserve">Chairperson, </w:t>
    </w:r>
    <w:r w:rsidR="00956347">
      <w:rPr>
        <w:b w:val="0"/>
        <w:color w:val="999999"/>
        <w:sz w:val="16"/>
        <w:szCs w:val="16"/>
      </w:rPr>
      <w:t>Comprehensive Examination Committee and to the Chairperson, DPPC</w:t>
    </w:r>
    <w:r w:rsidR="00F5022E">
      <w:rPr>
        <w:b w:val="0"/>
        <w:color w:val="999999"/>
        <w:sz w:val="16"/>
        <w:szCs w:val="16"/>
      </w:rPr>
      <w:t>.  The Chairperson, DPPC is requested to provide a copy of it</w:t>
    </w:r>
    <w:r w:rsidR="00F5022E">
      <w:rPr>
        <w:b w:val="0"/>
        <w:bCs w:val="0"/>
        <w:color w:val="999999"/>
        <w:sz w:val="16"/>
        <w:szCs w:val="16"/>
      </w:rPr>
      <w:t xml:space="preserve"> to the Supervisors, if appoin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1E83" w:rsidRDefault="002B1E83" w:rsidP="00E7233E">
      <w:r>
        <w:separator/>
      </w:r>
    </w:p>
  </w:footnote>
  <w:footnote w:type="continuationSeparator" w:id="0">
    <w:p w:rsidR="002B1E83" w:rsidRDefault="002B1E83" w:rsidP="00E72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8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9648"/>
      <w:gridCol w:w="540"/>
    </w:tblGrid>
    <w:tr w:rsidR="00B45E19" w:rsidRPr="00D11155" w:rsidTr="00D11155">
      <w:trPr>
        <w:cantSplit/>
        <w:trHeight w:val="1134"/>
      </w:trPr>
      <w:tc>
        <w:tcPr>
          <w:tcW w:w="9648" w:type="dxa"/>
        </w:tcPr>
        <w:p w:rsidR="00B45E19" w:rsidRDefault="00225A6E" w:rsidP="00D11155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5759450" cy="762000"/>
                <wp:effectExtent l="0" t="0" r="0" b="0"/>
                <wp:docPr id="1" name="Picture 1" descr="heading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ading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945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" w:type="dxa"/>
          <w:shd w:val="clear" w:color="auto" w:fill="F2F2F2"/>
          <w:textDirection w:val="btLr"/>
        </w:tcPr>
        <w:p w:rsidR="005316CB" w:rsidRPr="005316CB" w:rsidRDefault="00E74BDF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  <w:r w:rsidRPr="005316CB">
            <w:rPr>
              <w:rFonts w:ascii="Arial Narrow" w:hAnsi="Arial Narrow"/>
              <w:sz w:val="24"/>
              <w:szCs w:val="24"/>
            </w:rPr>
            <w:t>PhD</w:t>
          </w:r>
          <w:r w:rsidR="005316CB" w:rsidRPr="005316CB">
            <w:rPr>
              <w:rFonts w:ascii="Arial Narrow" w:hAnsi="Arial Narrow"/>
              <w:sz w:val="24"/>
              <w:szCs w:val="24"/>
            </w:rPr>
            <w:t xml:space="preserve"> </w:t>
          </w:r>
          <w:r w:rsidR="003D3AEE">
            <w:rPr>
              <w:rFonts w:ascii="Arial Narrow" w:hAnsi="Arial Narrow"/>
              <w:sz w:val="24"/>
              <w:szCs w:val="24"/>
            </w:rPr>
            <w:t>–</w:t>
          </w:r>
          <w:r w:rsidR="005316CB" w:rsidRPr="005316CB">
            <w:rPr>
              <w:rFonts w:ascii="Arial Narrow" w:hAnsi="Arial Narrow"/>
              <w:sz w:val="24"/>
              <w:szCs w:val="24"/>
            </w:rPr>
            <w:t xml:space="preserve"> </w:t>
          </w:r>
          <w:r w:rsidR="0093027D">
            <w:rPr>
              <w:rFonts w:ascii="Arial Narrow" w:hAnsi="Arial Narrow"/>
              <w:sz w:val="24"/>
              <w:szCs w:val="24"/>
            </w:rPr>
            <w:t>4</w:t>
          </w:r>
        </w:p>
        <w:p w:rsidR="00B45E19" w:rsidRPr="00D11155" w:rsidRDefault="00B45E19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18"/>
            </w:rPr>
          </w:pPr>
        </w:p>
      </w:tc>
    </w:tr>
  </w:tbl>
  <w:p w:rsidR="00E7233E" w:rsidRPr="009145B4" w:rsidRDefault="00E7233E" w:rsidP="009145B4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C0785"/>
    <w:multiLevelType w:val="hybridMultilevel"/>
    <w:tmpl w:val="4BBE0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5110B"/>
    <w:multiLevelType w:val="hybridMultilevel"/>
    <w:tmpl w:val="31DE8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1E7110"/>
    <w:multiLevelType w:val="singleLevel"/>
    <w:tmpl w:val="82AC8106"/>
    <w:lvl w:ilvl="0">
      <w:start w:val="2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3" w15:restartNumberingAfterBreak="0">
    <w:nsid w:val="6D047236"/>
    <w:multiLevelType w:val="hybridMultilevel"/>
    <w:tmpl w:val="CF90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56A73"/>
    <w:multiLevelType w:val="hybridMultilevel"/>
    <w:tmpl w:val="FA72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22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sTA1NzQ1NDUzMDFX0lEKTi0uzszPAykwqgUAYO6f3ywAAAA="/>
  </w:docVars>
  <w:rsids>
    <w:rsidRoot w:val="008B717C"/>
    <w:rsid w:val="00001448"/>
    <w:rsid w:val="000123A9"/>
    <w:rsid w:val="00015E73"/>
    <w:rsid w:val="000202D2"/>
    <w:rsid w:val="00027C0B"/>
    <w:rsid w:val="00043E90"/>
    <w:rsid w:val="0004575B"/>
    <w:rsid w:val="0006645D"/>
    <w:rsid w:val="000A1586"/>
    <w:rsid w:val="000B15D5"/>
    <w:rsid w:val="000B28F2"/>
    <w:rsid w:val="000D399C"/>
    <w:rsid w:val="000E0843"/>
    <w:rsid w:val="000E0CEC"/>
    <w:rsid w:val="000E2153"/>
    <w:rsid w:val="000E3801"/>
    <w:rsid w:val="00105567"/>
    <w:rsid w:val="00106AB6"/>
    <w:rsid w:val="0010789E"/>
    <w:rsid w:val="0012056B"/>
    <w:rsid w:val="00123BCB"/>
    <w:rsid w:val="00127965"/>
    <w:rsid w:val="00127D3D"/>
    <w:rsid w:val="00133512"/>
    <w:rsid w:val="001344FE"/>
    <w:rsid w:val="00136892"/>
    <w:rsid w:val="00136BA1"/>
    <w:rsid w:val="00141815"/>
    <w:rsid w:val="00160E55"/>
    <w:rsid w:val="001800CE"/>
    <w:rsid w:val="00182E3B"/>
    <w:rsid w:val="00190212"/>
    <w:rsid w:val="00190950"/>
    <w:rsid w:val="001A0DAE"/>
    <w:rsid w:val="001B272C"/>
    <w:rsid w:val="001C300E"/>
    <w:rsid w:val="001C5B45"/>
    <w:rsid w:val="001C613E"/>
    <w:rsid w:val="001D2434"/>
    <w:rsid w:val="001D6BEB"/>
    <w:rsid w:val="001D6ED6"/>
    <w:rsid w:val="001E76E3"/>
    <w:rsid w:val="00200A5B"/>
    <w:rsid w:val="002142C1"/>
    <w:rsid w:val="00215701"/>
    <w:rsid w:val="00225A6E"/>
    <w:rsid w:val="002266EC"/>
    <w:rsid w:val="00255AE1"/>
    <w:rsid w:val="00256896"/>
    <w:rsid w:val="0026614B"/>
    <w:rsid w:val="002707E9"/>
    <w:rsid w:val="002756BB"/>
    <w:rsid w:val="002A2CA6"/>
    <w:rsid w:val="002B1E83"/>
    <w:rsid w:val="002B3C53"/>
    <w:rsid w:val="002B538E"/>
    <w:rsid w:val="002C2335"/>
    <w:rsid w:val="002C3B2F"/>
    <w:rsid w:val="002C3FC4"/>
    <w:rsid w:val="002C5A50"/>
    <w:rsid w:val="002C5F25"/>
    <w:rsid w:val="002E03A0"/>
    <w:rsid w:val="002F1E24"/>
    <w:rsid w:val="002F21C0"/>
    <w:rsid w:val="002F25E5"/>
    <w:rsid w:val="002F5F00"/>
    <w:rsid w:val="00303F6F"/>
    <w:rsid w:val="00314C19"/>
    <w:rsid w:val="003262D9"/>
    <w:rsid w:val="00326F42"/>
    <w:rsid w:val="00332E61"/>
    <w:rsid w:val="003578EF"/>
    <w:rsid w:val="003656EC"/>
    <w:rsid w:val="00376F83"/>
    <w:rsid w:val="0038261F"/>
    <w:rsid w:val="00384BEB"/>
    <w:rsid w:val="00390C43"/>
    <w:rsid w:val="0039261B"/>
    <w:rsid w:val="00395562"/>
    <w:rsid w:val="0039798A"/>
    <w:rsid w:val="00397A8B"/>
    <w:rsid w:val="003A3BEA"/>
    <w:rsid w:val="003B1BEE"/>
    <w:rsid w:val="003B5A79"/>
    <w:rsid w:val="003C280C"/>
    <w:rsid w:val="003C686B"/>
    <w:rsid w:val="003D1459"/>
    <w:rsid w:val="003D207E"/>
    <w:rsid w:val="003D3AEE"/>
    <w:rsid w:val="003E2AD3"/>
    <w:rsid w:val="003F0945"/>
    <w:rsid w:val="003F50CC"/>
    <w:rsid w:val="004032B0"/>
    <w:rsid w:val="00416CF2"/>
    <w:rsid w:val="004178E5"/>
    <w:rsid w:val="00430673"/>
    <w:rsid w:val="0043482C"/>
    <w:rsid w:val="00441334"/>
    <w:rsid w:val="004433AC"/>
    <w:rsid w:val="00460187"/>
    <w:rsid w:val="00461C80"/>
    <w:rsid w:val="004652A4"/>
    <w:rsid w:val="00473E91"/>
    <w:rsid w:val="00482C54"/>
    <w:rsid w:val="004870AF"/>
    <w:rsid w:val="00492B63"/>
    <w:rsid w:val="004A2173"/>
    <w:rsid w:val="004A446F"/>
    <w:rsid w:val="004B2985"/>
    <w:rsid w:val="004B5852"/>
    <w:rsid w:val="004C4B5C"/>
    <w:rsid w:val="004D402E"/>
    <w:rsid w:val="004D60B6"/>
    <w:rsid w:val="004E028A"/>
    <w:rsid w:val="004E0E8E"/>
    <w:rsid w:val="004E1ED3"/>
    <w:rsid w:val="004E4E28"/>
    <w:rsid w:val="004F0A88"/>
    <w:rsid w:val="005037A8"/>
    <w:rsid w:val="00506A74"/>
    <w:rsid w:val="00510561"/>
    <w:rsid w:val="005138C9"/>
    <w:rsid w:val="0051569E"/>
    <w:rsid w:val="005316CB"/>
    <w:rsid w:val="00540CE3"/>
    <w:rsid w:val="00551C59"/>
    <w:rsid w:val="005658E1"/>
    <w:rsid w:val="0057389F"/>
    <w:rsid w:val="00584C46"/>
    <w:rsid w:val="005902B1"/>
    <w:rsid w:val="005A0DCC"/>
    <w:rsid w:val="005A2871"/>
    <w:rsid w:val="005B612D"/>
    <w:rsid w:val="005C4AE0"/>
    <w:rsid w:val="005E6EF0"/>
    <w:rsid w:val="005F5DBB"/>
    <w:rsid w:val="006027F8"/>
    <w:rsid w:val="0061485C"/>
    <w:rsid w:val="006431C9"/>
    <w:rsid w:val="00656656"/>
    <w:rsid w:val="00656C62"/>
    <w:rsid w:val="006615DE"/>
    <w:rsid w:val="00662E5A"/>
    <w:rsid w:val="00663009"/>
    <w:rsid w:val="00666F0C"/>
    <w:rsid w:val="00670BA2"/>
    <w:rsid w:val="006941AC"/>
    <w:rsid w:val="006A44FF"/>
    <w:rsid w:val="006A7015"/>
    <w:rsid w:val="006C0AC7"/>
    <w:rsid w:val="006C2022"/>
    <w:rsid w:val="006C4B5E"/>
    <w:rsid w:val="006C642A"/>
    <w:rsid w:val="006D0370"/>
    <w:rsid w:val="006D399D"/>
    <w:rsid w:val="006D5051"/>
    <w:rsid w:val="006D5C78"/>
    <w:rsid w:val="006E7DAF"/>
    <w:rsid w:val="006F1BF3"/>
    <w:rsid w:val="006F350F"/>
    <w:rsid w:val="00703AD2"/>
    <w:rsid w:val="00726999"/>
    <w:rsid w:val="0074052D"/>
    <w:rsid w:val="007575AE"/>
    <w:rsid w:val="00764B37"/>
    <w:rsid w:val="007663E9"/>
    <w:rsid w:val="00783BC6"/>
    <w:rsid w:val="007856D3"/>
    <w:rsid w:val="00797FDE"/>
    <w:rsid w:val="007A569B"/>
    <w:rsid w:val="007A7F8A"/>
    <w:rsid w:val="007B1E12"/>
    <w:rsid w:val="007B4C6E"/>
    <w:rsid w:val="007B5BB4"/>
    <w:rsid w:val="007C08CA"/>
    <w:rsid w:val="007D0022"/>
    <w:rsid w:val="007E5A52"/>
    <w:rsid w:val="007F0B3F"/>
    <w:rsid w:val="007F4540"/>
    <w:rsid w:val="007F5DC8"/>
    <w:rsid w:val="008152AB"/>
    <w:rsid w:val="008239AA"/>
    <w:rsid w:val="00832AB3"/>
    <w:rsid w:val="00834E33"/>
    <w:rsid w:val="0083547D"/>
    <w:rsid w:val="0085427D"/>
    <w:rsid w:val="00856D04"/>
    <w:rsid w:val="008756FF"/>
    <w:rsid w:val="00875CBD"/>
    <w:rsid w:val="00882FCE"/>
    <w:rsid w:val="0088574B"/>
    <w:rsid w:val="008952BA"/>
    <w:rsid w:val="008A4CFE"/>
    <w:rsid w:val="008B04B7"/>
    <w:rsid w:val="008B717C"/>
    <w:rsid w:val="008C1713"/>
    <w:rsid w:val="008C7440"/>
    <w:rsid w:val="008D1620"/>
    <w:rsid w:val="008D3E00"/>
    <w:rsid w:val="008D6777"/>
    <w:rsid w:val="008F1408"/>
    <w:rsid w:val="008F1EE7"/>
    <w:rsid w:val="009044A0"/>
    <w:rsid w:val="009145B4"/>
    <w:rsid w:val="00916F6A"/>
    <w:rsid w:val="009178CC"/>
    <w:rsid w:val="0093027D"/>
    <w:rsid w:val="0093318F"/>
    <w:rsid w:val="00943F5B"/>
    <w:rsid w:val="00945A48"/>
    <w:rsid w:val="00951397"/>
    <w:rsid w:val="00955665"/>
    <w:rsid w:val="00956347"/>
    <w:rsid w:val="00984AC5"/>
    <w:rsid w:val="00993281"/>
    <w:rsid w:val="009B6901"/>
    <w:rsid w:val="009C04E4"/>
    <w:rsid w:val="009D2697"/>
    <w:rsid w:val="009D598B"/>
    <w:rsid w:val="009F0876"/>
    <w:rsid w:val="00A16009"/>
    <w:rsid w:val="00A2531A"/>
    <w:rsid w:val="00A26FC3"/>
    <w:rsid w:val="00A615E6"/>
    <w:rsid w:val="00A642E3"/>
    <w:rsid w:val="00A65604"/>
    <w:rsid w:val="00A7150F"/>
    <w:rsid w:val="00A84579"/>
    <w:rsid w:val="00A912C9"/>
    <w:rsid w:val="00AB0156"/>
    <w:rsid w:val="00AC25A6"/>
    <w:rsid w:val="00AC278A"/>
    <w:rsid w:val="00AE7954"/>
    <w:rsid w:val="00B01FBB"/>
    <w:rsid w:val="00B0685C"/>
    <w:rsid w:val="00B07E4D"/>
    <w:rsid w:val="00B10E95"/>
    <w:rsid w:val="00B26901"/>
    <w:rsid w:val="00B26DBE"/>
    <w:rsid w:val="00B322F9"/>
    <w:rsid w:val="00B45E19"/>
    <w:rsid w:val="00B51F42"/>
    <w:rsid w:val="00B63A6D"/>
    <w:rsid w:val="00B66DD9"/>
    <w:rsid w:val="00B67F21"/>
    <w:rsid w:val="00B70446"/>
    <w:rsid w:val="00B729BE"/>
    <w:rsid w:val="00B77959"/>
    <w:rsid w:val="00B82B85"/>
    <w:rsid w:val="00B83570"/>
    <w:rsid w:val="00B8612C"/>
    <w:rsid w:val="00BD479A"/>
    <w:rsid w:val="00BD58C1"/>
    <w:rsid w:val="00BE7DA0"/>
    <w:rsid w:val="00BF6413"/>
    <w:rsid w:val="00C02FE2"/>
    <w:rsid w:val="00C147A8"/>
    <w:rsid w:val="00C31F7C"/>
    <w:rsid w:val="00C320D1"/>
    <w:rsid w:val="00C35A21"/>
    <w:rsid w:val="00C42739"/>
    <w:rsid w:val="00C456C2"/>
    <w:rsid w:val="00C530F9"/>
    <w:rsid w:val="00C82CEB"/>
    <w:rsid w:val="00CA5B01"/>
    <w:rsid w:val="00CB3D6E"/>
    <w:rsid w:val="00CB4D79"/>
    <w:rsid w:val="00CB7DDD"/>
    <w:rsid w:val="00CC0835"/>
    <w:rsid w:val="00CC1264"/>
    <w:rsid w:val="00CF4332"/>
    <w:rsid w:val="00D05367"/>
    <w:rsid w:val="00D11155"/>
    <w:rsid w:val="00D12ED9"/>
    <w:rsid w:val="00D21B67"/>
    <w:rsid w:val="00D243C0"/>
    <w:rsid w:val="00D3393D"/>
    <w:rsid w:val="00D45410"/>
    <w:rsid w:val="00D51FB6"/>
    <w:rsid w:val="00D55CA4"/>
    <w:rsid w:val="00D62EFE"/>
    <w:rsid w:val="00D75CD1"/>
    <w:rsid w:val="00D808CA"/>
    <w:rsid w:val="00D905BE"/>
    <w:rsid w:val="00D939A5"/>
    <w:rsid w:val="00DA0417"/>
    <w:rsid w:val="00DC450A"/>
    <w:rsid w:val="00DC6D1C"/>
    <w:rsid w:val="00DD7DED"/>
    <w:rsid w:val="00DE20E4"/>
    <w:rsid w:val="00DE4C82"/>
    <w:rsid w:val="00E02342"/>
    <w:rsid w:val="00E145AB"/>
    <w:rsid w:val="00E15489"/>
    <w:rsid w:val="00E177A0"/>
    <w:rsid w:val="00E22D07"/>
    <w:rsid w:val="00E26CFE"/>
    <w:rsid w:val="00E31622"/>
    <w:rsid w:val="00E367B4"/>
    <w:rsid w:val="00E426AC"/>
    <w:rsid w:val="00E443C0"/>
    <w:rsid w:val="00E47793"/>
    <w:rsid w:val="00E708F0"/>
    <w:rsid w:val="00E70D25"/>
    <w:rsid w:val="00E7233E"/>
    <w:rsid w:val="00E74BDF"/>
    <w:rsid w:val="00E76E26"/>
    <w:rsid w:val="00E879CC"/>
    <w:rsid w:val="00EB16F8"/>
    <w:rsid w:val="00EB59E4"/>
    <w:rsid w:val="00ED7ECC"/>
    <w:rsid w:val="00F04578"/>
    <w:rsid w:val="00F077F7"/>
    <w:rsid w:val="00F12A9D"/>
    <w:rsid w:val="00F278FE"/>
    <w:rsid w:val="00F334C0"/>
    <w:rsid w:val="00F353B2"/>
    <w:rsid w:val="00F371F0"/>
    <w:rsid w:val="00F446C0"/>
    <w:rsid w:val="00F5022E"/>
    <w:rsid w:val="00F56085"/>
    <w:rsid w:val="00F57711"/>
    <w:rsid w:val="00F620D6"/>
    <w:rsid w:val="00F6377D"/>
    <w:rsid w:val="00F71DB4"/>
    <w:rsid w:val="00F72BE0"/>
    <w:rsid w:val="00F72BED"/>
    <w:rsid w:val="00F81A1E"/>
    <w:rsid w:val="00F87B64"/>
    <w:rsid w:val="00F94DC0"/>
    <w:rsid w:val="00FA32F5"/>
    <w:rsid w:val="00FB0B75"/>
    <w:rsid w:val="00FB242B"/>
    <w:rsid w:val="00FB2FDE"/>
    <w:rsid w:val="00FC58D7"/>
    <w:rsid w:val="00FC7C2F"/>
    <w:rsid w:val="00FE01BE"/>
    <w:rsid w:val="00FE3999"/>
    <w:rsid w:val="00FF2DE3"/>
    <w:rsid w:val="00FF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4D31E5-92F4-42E5-AC74-58B8DFDAC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32F5"/>
    <w:rPr>
      <w:b/>
      <w:sz w:val="22"/>
      <w:szCs w:val="18"/>
    </w:rPr>
  </w:style>
  <w:style w:type="paragraph" w:styleId="Heading3">
    <w:name w:val="heading 3"/>
    <w:basedOn w:val="Normal"/>
    <w:next w:val="Normal"/>
    <w:link w:val="Heading3Char"/>
    <w:qFormat/>
    <w:rsid w:val="00CA5B01"/>
    <w:pPr>
      <w:keepNext/>
      <w:outlineLvl w:val="2"/>
    </w:pPr>
    <w:rPr>
      <w:rFonts w:eastAsia="Times New Roman"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8B71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B717C"/>
    <w:rPr>
      <w:rFonts w:ascii="Courier New" w:eastAsia="Times New Roman" w:hAnsi="Courier New" w:cs="Courier New"/>
      <w:b w:val="0"/>
      <w:sz w:val="20"/>
      <w:szCs w:val="20"/>
    </w:rPr>
  </w:style>
  <w:style w:type="character" w:styleId="Hyperlink">
    <w:name w:val="Hyperlink"/>
    <w:uiPriority w:val="99"/>
    <w:unhideWhenUsed/>
    <w:rsid w:val="008B717C"/>
    <w:rPr>
      <w:color w:val="0000FF"/>
      <w:u w:val="single"/>
    </w:rPr>
  </w:style>
  <w:style w:type="table" w:styleId="TableGrid">
    <w:name w:val="Table Grid"/>
    <w:basedOn w:val="TableNormal"/>
    <w:uiPriority w:val="59"/>
    <w:rsid w:val="00FB0B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D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33E"/>
    <w:rPr>
      <w:b/>
      <w:sz w:val="22"/>
      <w:szCs w:val="18"/>
    </w:rPr>
  </w:style>
  <w:style w:type="paragraph" w:styleId="Footer">
    <w:name w:val="footer"/>
    <w:basedOn w:val="Normal"/>
    <w:link w:val="Foot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7233E"/>
    <w:rPr>
      <w:b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3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233E"/>
    <w:rPr>
      <w:rFonts w:ascii="Tahoma" w:hAnsi="Tahoma" w:cs="Tahoma"/>
      <w:b/>
      <w:sz w:val="16"/>
      <w:szCs w:val="16"/>
    </w:rPr>
  </w:style>
  <w:style w:type="character" w:customStyle="1" w:styleId="Heading3Char">
    <w:name w:val="Heading 3 Char"/>
    <w:link w:val="Heading3"/>
    <w:rsid w:val="00CA5B01"/>
    <w:rPr>
      <w:rFonts w:eastAsia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2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G</dc:creator>
  <cp:keywords/>
  <dc:description/>
  <cp:lastModifiedBy>Manashi Sarkar</cp:lastModifiedBy>
  <cp:revision>6</cp:revision>
  <cp:lastPrinted>2025-04-28T06:06:00Z</cp:lastPrinted>
  <dcterms:created xsi:type="dcterms:W3CDTF">2025-05-07T01:31:00Z</dcterms:created>
  <dcterms:modified xsi:type="dcterms:W3CDTF">2026-01-07T06:47:00Z</dcterms:modified>
</cp:coreProperties>
</file>